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50DE7" w:rsidRDefault="0031298B">
      <w:pPr>
        <w:contextualSpacing w:val="0"/>
        <w:rPr>
          <w:b/>
        </w:rPr>
      </w:pPr>
      <w:bookmarkStart w:id="0" w:name="_GoBack"/>
      <w:bookmarkEnd w:id="0"/>
      <w:r>
        <w:rPr>
          <w:b/>
        </w:rPr>
        <w:t>Central CoC Advisory Committee Meeting Minutes:  October 2, 2018</w:t>
      </w:r>
    </w:p>
    <w:p w:rsidR="00350DE7" w:rsidRDefault="0031298B">
      <w:pPr>
        <w:contextualSpacing w:val="0"/>
      </w:pPr>
      <w:r>
        <w:t xml:space="preserve">Ryan Barnett, (LSS), </w:t>
      </w:r>
      <w:proofErr w:type="spellStart"/>
      <w:r>
        <w:t>Casie</w:t>
      </w:r>
      <w:proofErr w:type="spellEnd"/>
      <w:r>
        <w:t xml:space="preserve"> </w:t>
      </w:r>
      <w:proofErr w:type="spellStart"/>
      <w:r>
        <w:t>Behm</w:t>
      </w:r>
      <w:proofErr w:type="spellEnd"/>
      <w:r>
        <w:t xml:space="preserve"> (Isanti County Family Services, </w:t>
      </w:r>
      <w:proofErr w:type="spellStart"/>
      <w:r>
        <w:t>Kassor</w:t>
      </w:r>
      <w:proofErr w:type="spellEnd"/>
      <w:r>
        <w:t xml:space="preserve"> Burt (Tri-CAP), Amy Carter (RISE), Peter </w:t>
      </w:r>
      <w:proofErr w:type="spellStart"/>
      <w:r>
        <w:t>Charptentier</w:t>
      </w:r>
      <w:proofErr w:type="spellEnd"/>
      <w:r>
        <w:t xml:space="preserve"> (Mille Lacs Band Of </w:t>
      </w:r>
      <w:proofErr w:type="spellStart"/>
      <w:r>
        <w:t>Ojibwe</w:t>
      </w:r>
      <w:proofErr w:type="spellEnd"/>
      <w:r>
        <w:t xml:space="preserve">), Amy Erickson (Tri-CAP), Lori </w:t>
      </w:r>
      <w:proofErr w:type="spellStart"/>
      <w:r>
        <w:t>Gudim</w:t>
      </w:r>
      <w:proofErr w:type="spellEnd"/>
      <w:r>
        <w:t xml:space="preserve"> (VOA Our Home), Charles </w:t>
      </w:r>
      <w:proofErr w:type="spellStart"/>
      <w:r>
        <w:t>Hempeck</w:t>
      </w:r>
      <w:proofErr w:type="spellEnd"/>
      <w:r>
        <w:t xml:space="preserve"> (Anna Marie’s </w:t>
      </w:r>
      <w:proofErr w:type="spellStart"/>
      <w:r>
        <w:t>Allicance</w:t>
      </w:r>
      <w:proofErr w:type="spellEnd"/>
      <w:r>
        <w:t xml:space="preserve">), Lori Herwig (WCCA), Jennifer Krebs (TSA Sherburne), </w:t>
      </w:r>
      <w:proofErr w:type="spellStart"/>
      <w:r>
        <w:t>Chassidy</w:t>
      </w:r>
      <w:proofErr w:type="spellEnd"/>
      <w:r>
        <w:t xml:space="preserve"> </w:t>
      </w:r>
      <w:proofErr w:type="spellStart"/>
      <w:r>
        <w:t>Lobdell</w:t>
      </w:r>
      <w:proofErr w:type="spellEnd"/>
      <w:r>
        <w:t xml:space="preserve"> (Lakes &amp; Pines, Tammy Moreland (Mille Lacs Band of </w:t>
      </w:r>
      <w:proofErr w:type="spellStart"/>
      <w:r>
        <w:t>Ojibwe</w:t>
      </w:r>
      <w:proofErr w:type="spellEnd"/>
      <w:r>
        <w:t xml:space="preserve">, Bryan Newman (Center City Housing), Brenda Pritchard (Open Doors For Youth), Louise Reis (St. Cloud HRA), Stephanie </w:t>
      </w:r>
      <w:proofErr w:type="spellStart"/>
      <w:r>
        <w:t>Rodriges</w:t>
      </w:r>
      <w:proofErr w:type="spellEnd"/>
      <w:r>
        <w:t xml:space="preserve">-Moser (ICA), Shane </w:t>
      </w:r>
      <w:proofErr w:type="spellStart"/>
      <w:r>
        <w:t>Rubel</w:t>
      </w:r>
      <w:proofErr w:type="spellEnd"/>
      <w:r>
        <w:t xml:space="preserve"> (MACV), Kathy </w:t>
      </w:r>
      <w:proofErr w:type="spellStart"/>
      <w:r>
        <w:t>Sauve</w:t>
      </w:r>
      <w:proofErr w:type="spellEnd"/>
      <w:r>
        <w:t xml:space="preserve"> (LSS), Danielle Snedeker (Lakes &amp; Pines), Hyacinth Stiffler (Bi-CAP),  Jennifer Walker (CC SHY), Liz Young (Hearth Connection), Rachel Zetah (LSS)</w:t>
      </w:r>
    </w:p>
    <w:p w:rsidR="00350DE7" w:rsidRDefault="0031298B">
      <w:pPr>
        <w:contextualSpacing w:val="0"/>
      </w:pPr>
      <w:r>
        <w:t xml:space="preserve">Staff: AG </w:t>
      </w:r>
      <w:proofErr w:type="spellStart"/>
      <w:r>
        <w:t>Huot</w:t>
      </w:r>
      <w:proofErr w:type="spellEnd"/>
      <w:r>
        <w:t xml:space="preserve">, Jay </w:t>
      </w:r>
      <w:proofErr w:type="spellStart"/>
      <w:r>
        <w:t>Vasek</w:t>
      </w:r>
      <w:proofErr w:type="spellEnd"/>
    </w:p>
    <w:p w:rsidR="00350DE7" w:rsidRDefault="00350DE7">
      <w:pPr>
        <w:contextualSpacing w:val="0"/>
      </w:pPr>
    </w:p>
    <w:p w:rsidR="00350DE7" w:rsidRDefault="0031298B">
      <w:pPr>
        <w:contextualSpacing w:val="0"/>
      </w:pPr>
      <w:r>
        <w:t>Tammy Moreland called the meeting to order</w:t>
      </w:r>
    </w:p>
    <w:p w:rsidR="00350DE7" w:rsidRDefault="00350DE7">
      <w:pPr>
        <w:contextualSpacing w:val="0"/>
      </w:pPr>
    </w:p>
    <w:p w:rsidR="00350DE7" w:rsidRDefault="0031298B">
      <w:pPr>
        <w:contextualSpacing w:val="0"/>
        <w:rPr>
          <w:b/>
        </w:rPr>
      </w:pPr>
      <w:r>
        <w:rPr>
          <w:b/>
        </w:rPr>
        <w:t>A.</w:t>
      </w:r>
      <w:r>
        <w:rPr>
          <w:b/>
        </w:rPr>
        <w:tab/>
        <w:t>Welcome and Introductions</w:t>
      </w:r>
    </w:p>
    <w:p w:rsidR="00350DE7" w:rsidRDefault="00350DE7">
      <w:pPr>
        <w:contextualSpacing w:val="0"/>
      </w:pPr>
    </w:p>
    <w:p w:rsidR="00350DE7" w:rsidRDefault="0031298B">
      <w:pPr>
        <w:contextualSpacing w:val="0"/>
        <w:rPr>
          <w:b/>
        </w:rPr>
      </w:pPr>
      <w:r>
        <w:rPr>
          <w:b/>
        </w:rPr>
        <w:t>B.</w:t>
      </w:r>
      <w:r>
        <w:rPr>
          <w:b/>
        </w:rPr>
        <w:tab/>
        <w:t>Approval of the minutes</w:t>
      </w:r>
    </w:p>
    <w:p w:rsidR="00350DE7" w:rsidRDefault="0031298B">
      <w:pPr>
        <w:contextualSpacing w:val="0"/>
      </w:pPr>
      <w:r>
        <w:rPr>
          <w:b/>
        </w:rPr>
        <w:tab/>
      </w:r>
      <w:r>
        <w:t xml:space="preserve">Kathy </w:t>
      </w:r>
      <w:proofErr w:type="spellStart"/>
      <w:r>
        <w:t>Sauve</w:t>
      </w:r>
      <w:proofErr w:type="spellEnd"/>
      <w:r>
        <w:t xml:space="preserve"> made motion to accept</w:t>
      </w:r>
    </w:p>
    <w:p w:rsidR="00350DE7" w:rsidRDefault="0031298B">
      <w:pPr>
        <w:ind w:left="1440" w:hanging="720"/>
        <w:contextualSpacing w:val="0"/>
      </w:pPr>
      <w:r>
        <w:t xml:space="preserve">Louise Reis 2nd motion to approve </w:t>
      </w:r>
    </w:p>
    <w:p w:rsidR="00350DE7" w:rsidRDefault="0031298B">
      <w:pPr>
        <w:ind w:left="1440" w:hanging="720"/>
        <w:contextualSpacing w:val="0"/>
      </w:pPr>
      <w:r>
        <w:t>Motion passed</w:t>
      </w:r>
    </w:p>
    <w:p w:rsidR="00350DE7" w:rsidRDefault="00350DE7">
      <w:pPr>
        <w:contextualSpacing w:val="0"/>
      </w:pPr>
    </w:p>
    <w:p w:rsidR="00350DE7" w:rsidRDefault="0031298B">
      <w:pPr>
        <w:contextualSpacing w:val="0"/>
        <w:rPr>
          <w:b/>
        </w:rPr>
      </w:pPr>
      <w:r>
        <w:rPr>
          <w:b/>
        </w:rPr>
        <w:t>C.</w:t>
      </w:r>
      <w:r>
        <w:rPr>
          <w:b/>
        </w:rPr>
        <w:tab/>
        <w:t>Additions to agenda</w:t>
      </w:r>
    </w:p>
    <w:p w:rsidR="00350DE7" w:rsidRDefault="0031298B">
      <w:pPr>
        <w:contextualSpacing w:val="0"/>
      </w:pPr>
      <w:r>
        <w:rPr>
          <w:b/>
        </w:rPr>
        <w:tab/>
      </w:r>
      <w:r>
        <w:t>No additions to the agenda</w:t>
      </w:r>
    </w:p>
    <w:p w:rsidR="00350DE7" w:rsidRDefault="00350DE7">
      <w:pPr>
        <w:contextualSpacing w:val="0"/>
      </w:pPr>
    </w:p>
    <w:p w:rsidR="00350DE7" w:rsidRDefault="0031298B">
      <w:pPr>
        <w:contextualSpacing w:val="0"/>
        <w:rPr>
          <w:b/>
        </w:rPr>
      </w:pPr>
      <w:r>
        <w:rPr>
          <w:b/>
        </w:rPr>
        <w:t>D.</w:t>
      </w:r>
      <w:r>
        <w:rPr>
          <w:b/>
        </w:rPr>
        <w:tab/>
        <w:t xml:space="preserve">HUD NOFA </w:t>
      </w:r>
    </w:p>
    <w:p w:rsidR="00350DE7" w:rsidRDefault="0031298B">
      <w:pPr>
        <w:contextualSpacing w:val="0"/>
        <w:rPr>
          <w:b/>
        </w:rPr>
      </w:pPr>
      <w:r>
        <w:rPr>
          <w:b/>
        </w:rPr>
        <w:tab/>
        <w:t>2019 Registration begins January 2019</w:t>
      </w:r>
    </w:p>
    <w:p w:rsidR="00350DE7" w:rsidRDefault="0031298B">
      <w:pPr>
        <w:numPr>
          <w:ilvl w:val="0"/>
          <w:numId w:val="1"/>
        </w:numPr>
        <w:rPr>
          <w:b/>
        </w:rPr>
      </w:pPr>
      <w:r>
        <w:t>AG to establish a timeline</w:t>
      </w:r>
      <w:r w:rsidR="00956A7F">
        <w:t xml:space="preserve"> for the 2019 HUD NOFA</w:t>
      </w:r>
    </w:p>
    <w:p w:rsidR="00350DE7" w:rsidRDefault="0031298B">
      <w:pPr>
        <w:numPr>
          <w:ilvl w:val="0"/>
          <w:numId w:val="1"/>
        </w:numPr>
      </w:pPr>
      <w:r>
        <w:t xml:space="preserve">Full Grant </w:t>
      </w:r>
      <w:r w:rsidR="00956A7F">
        <w:t xml:space="preserve">is expected the </w:t>
      </w:r>
      <w:r>
        <w:t>end of May or June</w:t>
      </w:r>
    </w:p>
    <w:p w:rsidR="00350DE7" w:rsidRDefault="00350DE7">
      <w:pPr>
        <w:ind w:left="720"/>
        <w:contextualSpacing w:val="0"/>
        <w:rPr>
          <w:highlight w:val="yellow"/>
        </w:rPr>
      </w:pPr>
    </w:p>
    <w:p w:rsidR="00350DE7" w:rsidRDefault="0031298B">
      <w:pPr>
        <w:contextualSpacing w:val="0"/>
        <w:rPr>
          <w:b/>
        </w:rPr>
      </w:pPr>
      <w:r>
        <w:rPr>
          <w:b/>
        </w:rPr>
        <w:t>E.         Youth Resource Center Presentation</w:t>
      </w:r>
    </w:p>
    <w:p w:rsidR="00350DE7" w:rsidRDefault="0031298B">
      <w:pPr>
        <w:numPr>
          <w:ilvl w:val="0"/>
          <w:numId w:val="6"/>
        </w:numPr>
        <w:rPr>
          <w:b/>
        </w:rPr>
      </w:pPr>
      <w:r>
        <w:t xml:space="preserve">Tim </w:t>
      </w:r>
      <w:proofErr w:type="spellStart"/>
      <w:r>
        <w:t>Wenzman</w:t>
      </w:r>
      <w:proofErr w:type="spellEnd"/>
      <w:r>
        <w:t xml:space="preserve"> and Callie Olson from The Rotary Club presented</w:t>
      </w:r>
    </w:p>
    <w:p w:rsidR="00350DE7" w:rsidRDefault="0031298B">
      <w:pPr>
        <w:numPr>
          <w:ilvl w:val="0"/>
          <w:numId w:val="6"/>
        </w:numPr>
        <w:rPr>
          <w:b/>
        </w:rPr>
      </w:pPr>
      <w:r>
        <w:t>Pathways 4 Youth is Rotary’s signature project.</w:t>
      </w:r>
    </w:p>
    <w:p w:rsidR="00350DE7" w:rsidRDefault="0031298B">
      <w:pPr>
        <w:numPr>
          <w:ilvl w:val="0"/>
          <w:numId w:val="6"/>
        </w:numPr>
        <w:rPr>
          <w:b/>
        </w:rPr>
      </w:pPr>
      <w:r>
        <w:t>Youth opportunity center now open 4 days/week</w:t>
      </w:r>
    </w:p>
    <w:p w:rsidR="00350DE7" w:rsidRDefault="0031298B">
      <w:pPr>
        <w:numPr>
          <w:ilvl w:val="0"/>
          <w:numId w:val="6"/>
        </w:numPr>
        <w:rPr>
          <w:b/>
        </w:rPr>
      </w:pPr>
      <w:r>
        <w:t>Help with jobs and housing</w:t>
      </w:r>
    </w:p>
    <w:p w:rsidR="00350DE7" w:rsidRDefault="0031298B">
      <w:pPr>
        <w:numPr>
          <w:ilvl w:val="0"/>
          <w:numId w:val="6"/>
        </w:numPr>
        <w:rPr>
          <w:b/>
        </w:rPr>
      </w:pPr>
      <w:r>
        <w:t xml:space="preserve">Catholic Charities, Stearns </w:t>
      </w:r>
      <w:proofErr w:type="spellStart"/>
      <w:r>
        <w:t>Dept</w:t>
      </w:r>
      <w:proofErr w:type="spellEnd"/>
      <w:r>
        <w:t xml:space="preserve"> of Health, United Way, St. Cloud Police supporters  </w:t>
      </w:r>
    </w:p>
    <w:p w:rsidR="00350DE7" w:rsidRDefault="00350DE7">
      <w:pPr>
        <w:ind w:left="720"/>
        <w:contextualSpacing w:val="0"/>
        <w:rPr>
          <w:b/>
        </w:rPr>
      </w:pPr>
    </w:p>
    <w:p w:rsidR="00350DE7" w:rsidRDefault="0031298B">
      <w:pPr>
        <w:contextualSpacing w:val="0"/>
        <w:rPr>
          <w:b/>
        </w:rPr>
      </w:pPr>
      <w:r>
        <w:rPr>
          <w:b/>
        </w:rPr>
        <w:t>F.</w:t>
      </w:r>
      <w:r>
        <w:rPr>
          <w:b/>
        </w:rPr>
        <w:tab/>
        <w:t>Coordinated Entry</w:t>
      </w:r>
    </w:p>
    <w:p w:rsidR="00350DE7" w:rsidRDefault="0031298B">
      <w:pPr>
        <w:numPr>
          <w:ilvl w:val="0"/>
          <w:numId w:val="6"/>
        </w:numPr>
        <w:rPr>
          <w:b/>
        </w:rPr>
      </w:pPr>
      <w:r>
        <w:t>Approval of new CES Receipt- On hold for November Meeting</w:t>
      </w:r>
    </w:p>
    <w:p w:rsidR="00350DE7" w:rsidRDefault="0031298B">
      <w:pPr>
        <w:numPr>
          <w:ilvl w:val="0"/>
          <w:numId w:val="6"/>
        </w:numPr>
        <w:rPr>
          <w:b/>
        </w:rPr>
      </w:pPr>
      <w:r>
        <w:t>Approval of CES workflow- motion to approve by Louise Reis, 2nd Amy- Motion approved</w:t>
      </w:r>
    </w:p>
    <w:p w:rsidR="00350DE7" w:rsidRDefault="0031298B">
      <w:pPr>
        <w:numPr>
          <w:ilvl w:val="0"/>
          <w:numId w:val="6"/>
        </w:numPr>
      </w:pPr>
      <w:r>
        <w:t>Approval of CES Policies and Procedures-On hold for November Meeting</w:t>
      </w:r>
    </w:p>
    <w:p w:rsidR="00350DE7" w:rsidRDefault="0031298B">
      <w:pPr>
        <w:numPr>
          <w:ilvl w:val="0"/>
          <w:numId w:val="6"/>
        </w:numPr>
      </w:pPr>
      <w:r>
        <w:t>VI SPDAT training-JI will send out link &amp; access code for webinar Oct 15th from 11-12:30, CMHP to set up initial training for late Oct.</w:t>
      </w:r>
    </w:p>
    <w:p w:rsidR="00956A7F" w:rsidRDefault="00956A7F" w:rsidP="00956A7F">
      <w:pPr>
        <w:ind w:left="1440"/>
      </w:pPr>
    </w:p>
    <w:p w:rsidR="00350DE7" w:rsidRDefault="0031298B">
      <w:pPr>
        <w:contextualSpacing w:val="0"/>
      </w:pPr>
      <w:r>
        <w:rPr>
          <w:b/>
        </w:rPr>
        <w:lastRenderedPageBreak/>
        <w:t>G</w:t>
      </w:r>
      <w:r>
        <w:t>.</w:t>
      </w:r>
      <w:r>
        <w:tab/>
        <w:t>ICA information</w:t>
      </w:r>
    </w:p>
    <w:p w:rsidR="00956A7F" w:rsidRDefault="00956A7F">
      <w:pPr>
        <w:numPr>
          <w:ilvl w:val="0"/>
          <w:numId w:val="5"/>
        </w:numPr>
      </w:pPr>
      <w:r>
        <w:t xml:space="preserve">The AHAR (Annual Homeless Assessment Report) now includes </w:t>
      </w:r>
      <w:r w:rsidR="0031298B">
        <w:t>LSA</w:t>
      </w:r>
      <w:r>
        <w:t xml:space="preserve"> (Longitudinal System Analysis) and  goes back 3 years</w:t>
      </w:r>
    </w:p>
    <w:p w:rsidR="00350DE7" w:rsidRDefault="00956A7F">
      <w:pPr>
        <w:numPr>
          <w:ilvl w:val="0"/>
          <w:numId w:val="5"/>
        </w:numPr>
      </w:pPr>
      <w:r>
        <w:t xml:space="preserve">There are some </w:t>
      </w:r>
      <w:r w:rsidR="0031298B">
        <w:t xml:space="preserve">data quality issues, Stephanie </w:t>
      </w:r>
      <w:r>
        <w:t xml:space="preserve"> will </w:t>
      </w:r>
      <w:r w:rsidR="0031298B">
        <w:t>work on fixing</w:t>
      </w:r>
      <w:r>
        <w:t xml:space="preserve"> these errors</w:t>
      </w:r>
      <w:r w:rsidR="0031298B">
        <w:t xml:space="preserve"> and will be sending out information</w:t>
      </w:r>
      <w:r>
        <w:t xml:space="preserve"> to agencies regarding errors</w:t>
      </w:r>
    </w:p>
    <w:p w:rsidR="00350DE7" w:rsidRDefault="0031298B">
      <w:pPr>
        <w:numPr>
          <w:ilvl w:val="0"/>
          <w:numId w:val="5"/>
        </w:numPr>
      </w:pPr>
      <w:r>
        <w:t>November 21st is Data Quality Deadline</w:t>
      </w:r>
    </w:p>
    <w:p w:rsidR="00350DE7" w:rsidRDefault="0031298B">
      <w:pPr>
        <w:numPr>
          <w:ilvl w:val="0"/>
          <w:numId w:val="5"/>
        </w:numPr>
      </w:pPr>
      <w:r>
        <w:t>AHAR- HUD pushed back date</w:t>
      </w:r>
    </w:p>
    <w:p w:rsidR="00350DE7" w:rsidRDefault="00350DE7">
      <w:pPr>
        <w:contextualSpacing w:val="0"/>
      </w:pPr>
    </w:p>
    <w:p w:rsidR="00350DE7" w:rsidRDefault="0031298B">
      <w:pPr>
        <w:contextualSpacing w:val="0"/>
      </w:pPr>
      <w:r>
        <w:rPr>
          <w:b/>
        </w:rPr>
        <w:t>H</w:t>
      </w:r>
      <w:r>
        <w:t>.</w:t>
      </w:r>
      <w:r>
        <w:tab/>
        <w:t>Wilder Survey</w:t>
      </w:r>
    </w:p>
    <w:p w:rsidR="00350DE7" w:rsidRDefault="0031298B">
      <w:pPr>
        <w:numPr>
          <w:ilvl w:val="0"/>
          <w:numId w:val="3"/>
        </w:numPr>
      </w:pPr>
      <w:r>
        <w:t>October 25th</w:t>
      </w:r>
    </w:p>
    <w:p w:rsidR="00350DE7" w:rsidRDefault="0031298B">
      <w:pPr>
        <w:numPr>
          <w:ilvl w:val="0"/>
          <w:numId w:val="3"/>
        </w:numPr>
      </w:pPr>
      <w:r>
        <w:t>Surveys just mailed last week</w:t>
      </w:r>
    </w:p>
    <w:p w:rsidR="00350DE7" w:rsidRDefault="00350DE7">
      <w:pPr>
        <w:contextualSpacing w:val="0"/>
      </w:pPr>
    </w:p>
    <w:p w:rsidR="00350DE7" w:rsidRDefault="0031298B">
      <w:pPr>
        <w:contextualSpacing w:val="0"/>
      </w:pPr>
      <w:r>
        <w:rPr>
          <w:b/>
        </w:rPr>
        <w:t>I.</w:t>
      </w:r>
      <w:r>
        <w:rPr>
          <w:b/>
        </w:rPr>
        <w:tab/>
      </w:r>
      <w:r>
        <w:t>Point in Time Count</w:t>
      </w:r>
    </w:p>
    <w:p w:rsidR="00350DE7" w:rsidRDefault="00956A7F">
      <w:pPr>
        <w:numPr>
          <w:ilvl w:val="0"/>
          <w:numId w:val="2"/>
        </w:numPr>
      </w:pPr>
      <w:r>
        <w:t>No firm date known yet, some</w:t>
      </w:r>
      <w:r w:rsidR="0031298B">
        <w:t>time in January</w:t>
      </w:r>
    </w:p>
    <w:p w:rsidR="00956A7F" w:rsidRDefault="0031298B">
      <w:pPr>
        <w:numPr>
          <w:ilvl w:val="0"/>
          <w:numId w:val="2"/>
        </w:numPr>
      </w:pPr>
      <w:r>
        <w:t>Working on PowerPoint Training Video-</w:t>
      </w:r>
    </w:p>
    <w:p w:rsidR="00350DE7" w:rsidRDefault="00956A7F" w:rsidP="00956A7F">
      <w:pPr>
        <w:numPr>
          <w:ilvl w:val="0"/>
          <w:numId w:val="2"/>
        </w:numPr>
        <w:contextualSpacing w:val="0"/>
      </w:pPr>
      <w:r>
        <w:t xml:space="preserve">The PIT survey is being re-designed </w:t>
      </w:r>
    </w:p>
    <w:p w:rsidR="00956A7F" w:rsidRDefault="00956A7F" w:rsidP="00956A7F">
      <w:pPr>
        <w:numPr>
          <w:ilvl w:val="0"/>
          <w:numId w:val="2"/>
        </w:numPr>
        <w:contextualSpacing w:val="0"/>
      </w:pPr>
    </w:p>
    <w:p w:rsidR="00350DE7" w:rsidRDefault="0031298B">
      <w:pPr>
        <w:contextualSpacing w:val="0"/>
      </w:pPr>
      <w:r>
        <w:rPr>
          <w:b/>
        </w:rPr>
        <w:t xml:space="preserve">J. </w:t>
      </w:r>
      <w:r>
        <w:rPr>
          <w:b/>
        </w:rPr>
        <w:tab/>
      </w:r>
      <w:r>
        <w:t>Future Trainings</w:t>
      </w:r>
    </w:p>
    <w:p w:rsidR="00350DE7" w:rsidRDefault="0031298B">
      <w:pPr>
        <w:numPr>
          <w:ilvl w:val="0"/>
          <w:numId w:val="7"/>
        </w:numPr>
      </w:pPr>
      <w:r>
        <w:t>Send what types of trainings would be beneficial to you or your people in CoC</w:t>
      </w:r>
    </w:p>
    <w:p w:rsidR="00350DE7" w:rsidRDefault="00350DE7">
      <w:pPr>
        <w:contextualSpacing w:val="0"/>
      </w:pPr>
    </w:p>
    <w:p w:rsidR="00350DE7" w:rsidRDefault="0031298B">
      <w:pPr>
        <w:contextualSpacing w:val="0"/>
      </w:pPr>
      <w:r>
        <w:rPr>
          <w:b/>
        </w:rPr>
        <w:t>K</w:t>
      </w:r>
      <w:r>
        <w:t>.</w:t>
      </w:r>
      <w:r>
        <w:tab/>
        <w:t>November meeting at Lakes and Pines, Mora MN</w:t>
      </w:r>
    </w:p>
    <w:p w:rsidR="00350DE7" w:rsidRDefault="0031298B">
      <w:pPr>
        <w:numPr>
          <w:ilvl w:val="0"/>
          <w:numId w:val="4"/>
        </w:numPr>
      </w:pPr>
      <w:r>
        <w:t>CE meeting will be before</w:t>
      </w:r>
      <w:r w:rsidR="00956A7F">
        <w:t xml:space="preserve"> the CoC meeting</w:t>
      </w:r>
    </w:p>
    <w:p w:rsidR="00350DE7" w:rsidRDefault="00350DE7">
      <w:pPr>
        <w:contextualSpacing w:val="0"/>
      </w:pPr>
    </w:p>
    <w:p w:rsidR="00350DE7" w:rsidRDefault="0031298B">
      <w:pPr>
        <w:contextualSpacing w:val="0"/>
      </w:pPr>
      <w:r>
        <w:rPr>
          <w:b/>
        </w:rPr>
        <w:t>L</w:t>
      </w:r>
      <w:r>
        <w:t>.</w:t>
      </w:r>
      <w:r>
        <w:tab/>
        <w:t>Announcements</w:t>
      </w:r>
    </w:p>
    <w:p w:rsidR="00350DE7" w:rsidRDefault="0031298B">
      <w:pPr>
        <w:numPr>
          <w:ilvl w:val="0"/>
          <w:numId w:val="8"/>
        </w:numPr>
      </w:pPr>
      <w:r>
        <w:t xml:space="preserve">HMIS Meeting Wed. Oct. 10th 1:30-3:30pm or webinar </w:t>
      </w:r>
    </w:p>
    <w:p w:rsidR="00350DE7" w:rsidRDefault="0031298B">
      <w:pPr>
        <w:numPr>
          <w:ilvl w:val="0"/>
          <w:numId w:val="8"/>
        </w:numPr>
      </w:pPr>
      <w:r>
        <w:t xml:space="preserve">Add to November Agenda-CE Data Guide &amp; </w:t>
      </w:r>
      <w:proofErr w:type="spellStart"/>
      <w:r>
        <w:t>Mgmt</w:t>
      </w:r>
      <w:proofErr w:type="spellEnd"/>
      <w:r>
        <w:t xml:space="preserve"> (just came out)</w:t>
      </w:r>
    </w:p>
    <w:p w:rsidR="00350DE7" w:rsidRDefault="00350DE7">
      <w:pPr>
        <w:ind w:left="2160"/>
        <w:contextualSpacing w:val="0"/>
      </w:pPr>
    </w:p>
    <w:p w:rsidR="00350DE7" w:rsidRDefault="0031298B">
      <w:pPr>
        <w:ind w:left="1440"/>
        <w:contextualSpacing w:val="0"/>
      </w:pPr>
      <w:r>
        <w:t>Next CoC meeting is November 6, 2018</w:t>
      </w:r>
    </w:p>
    <w:p w:rsidR="00350DE7" w:rsidRDefault="00350DE7">
      <w:pPr>
        <w:ind w:left="1440"/>
        <w:contextualSpacing w:val="0"/>
      </w:pPr>
    </w:p>
    <w:p w:rsidR="00350DE7" w:rsidRDefault="0031298B">
      <w:pPr>
        <w:ind w:left="1440"/>
        <w:contextualSpacing w:val="0"/>
      </w:pPr>
      <w:r>
        <w:t xml:space="preserve">Tammy made Motion to adjourn </w:t>
      </w:r>
    </w:p>
    <w:p w:rsidR="00350DE7" w:rsidRDefault="0031298B">
      <w:pPr>
        <w:ind w:left="1440"/>
        <w:contextualSpacing w:val="0"/>
      </w:pPr>
      <w:r>
        <w:t xml:space="preserve">Kathy </w:t>
      </w:r>
      <w:proofErr w:type="spellStart"/>
      <w:r>
        <w:t>Sauve</w:t>
      </w:r>
      <w:proofErr w:type="spellEnd"/>
      <w:r>
        <w:t xml:space="preserve"> first, JI seconded, Meeting adjourned.</w:t>
      </w:r>
    </w:p>
    <w:p w:rsidR="00350DE7" w:rsidRDefault="00350DE7">
      <w:pPr>
        <w:contextualSpacing w:val="0"/>
      </w:pPr>
    </w:p>
    <w:p w:rsidR="00350DE7" w:rsidRDefault="00350DE7">
      <w:pPr>
        <w:contextualSpacing w:val="0"/>
      </w:pPr>
    </w:p>
    <w:p w:rsidR="00350DE7" w:rsidRDefault="00980D07">
      <w:pPr>
        <w:contextualSpacing w:val="0"/>
        <w:rPr>
          <w:b/>
        </w:rPr>
      </w:pPr>
      <w:r>
        <w:pict>
          <v:rect id="_x0000_i1025" style="width:0;height:1.5pt" o:hralign="center" o:hrstd="t" o:hr="t" fillcolor="#a0a0a0" stroked="f"/>
        </w:pict>
      </w:r>
    </w:p>
    <w:p w:rsidR="00350DE7" w:rsidRDefault="0031298B">
      <w:pPr>
        <w:contextualSpacing w:val="0"/>
        <w:jc w:val="center"/>
        <w:rPr>
          <w:b/>
        </w:rPr>
      </w:pPr>
      <w:r>
        <w:rPr>
          <w:b/>
        </w:rPr>
        <w:t>Next CoC Advisory Committee Meeting:</w:t>
      </w:r>
    </w:p>
    <w:p w:rsidR="00350DE7" w:rsidRDefault="0031298B">
      <w:pPr>
        <w:contextualSpacing w:val="0"/>
        <w:jc w:val="center"/>
        <w:rPr>
          <w:b/>
        </w:rPr>
      </w:pPr>
      <w:r>
        <w:rPr>
          <w:b/>
        </w:rPr>
        <w:t>November 6, 2018</w:t>
      </w:r>
    </w:p>
    <w:p w:rsidR="00350DE7" w:rsidRDefault="0031298B">
      <w:pPr>
        <w:contextualSpacing w:val="0"/>
        <w:jc w:val="center"/>
        <w:rPr>
          <w:b/>
        </w:rPr>
      </w:pPr>
      <w:r>
        <w:rPr>
          <w:b/>
        </w:rPr>
        <w:t>1:00 – 3:00</w:t>
      </w:r>
    </w:p>
    <w:p w:rsidR="00350DE7" w:rsidRDefault="0031298B">
      <w:pPr>
        <w:contextualSpacing w:val="0"/>
        <w:jc w:val="center"/>
        <w:rPr>
          <w:b/>
        </w:rPr>
      </w:pPr>
      <w:r>
        <w:rPr>
          <w:b/>
        </w:rPr>
        <w:t>At Lakes and Pines Board Room, Mora MN</w:t>
      </w:r>
    </w:p>
    <w:p w:rsidR="00350DE7" w:rsidRDefault="0031298B">
      <w:pPr>
        <w:contextualSpacing w:val="0"/>
        <w:jc w:val="center"/>
        <w:rPr>
          <w:b/>
        </w:rPr>
      </w:pPr>
      <w:r>
        <w:rPr>
          <w:b/>
        </w:rPr>
        <w:t>Board Meeting</w:t>
      </w:r>
    </w:p>
    <w:p w:rsidR="00350DE7" w:rsidRDefault="0031298B">
      <w:pPr>
        <w:contextualSpacing w:val="0"/>
        <w:jc w:val="center"/>
        <w:rPr>
          <w:b/>
        </w:rPr>
      </w:pPr>
      <w:bookmarkStart w:id="1" w:name="_gjdgxs" w:colFirst="0" w:colLast="0"/>
      <w:bookmarkEnd w:id="1"/>
      <w:r>
        <w:rPr>
          <w:b/>
        </w:rPr>
        <w:t>3:15-3:30</w:t>
      </w:r>
    </w:p>
    <w:p w:rsidR="00350DE7" w:rsidRDefault="0031298B">
      <w:pPr>
        <w:contextualSpacing w:val="0"/>
        <w:jc w:val="center"/>
        <w:rPr>
          <w:b/>
        </w:rPr>
      </w:pPr>
      <w:bookmarkStart w:id="2" w:name="_30j0zll" w:colFirst="0" w:colLast="0"/>
      <w:bookmarkEnd w:id="2"/>
      <w:r>
        <w:rPr>
          <w:b/>
        </w:rPr>
        <w:t>Lakes and Pines</w:t>
      </w:r>
    </w:p>
    <w:p w:rsidR="00350DE7" w:rsidRDefault="00350DE7">
      <w:pPr>
        <w:contextualSpacing w:val="0"/>
      </w:pPr>
    </w:p>
    <w:sectPr w:rsidR="00350DE7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932716F"/>
    <w:multiLevelType w:val="multilevel"/>
    <w:tmpl w:val="DCD42D8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3F9B4E6E"/>
    <w:multiLevelType w:val="multilevel"/>
    <w:tmpl w:val="2CD8C56A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2" w15:restartNumberingAfterBreak="0">
    <w:nsid w:val="49A74A06"/>
    <w:multiLevelType w:val="multilevel"/>
    <w:tmpl w:val="02A853D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3" w15:restartNumberingAfterBreak="0">
    <w:nsid w:val="4E705FF6"/>
    <w:multiLevelType w:val="multilevel"/>
    <w:tmpl w:val="67A82B0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4" w15:restartNumberingAfterBreak="0">
    <w:nsid w:val="59B66D12"/>
    <w:multiLevelType w:val="multilevel"/>
    <w:tmpl w:val="4D32EFEA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63F56DCA"/>
    <w:multiLevelType w:val="multilevel"/>
    <w:tmpl w:val="637CEDD4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66064026"/>
    <w:multiLevelType w:val="multilevel"/>
    <w:tmpl w:val="6732441E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7" w15:restartNumberingAfterBreak="0">
    <w:nsid w:val="727129B1"/>
    <w:multiLevelType w:val="multilevel"/>
    <w:tmpl w:val="2F40FF8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7"/>
  </w:num>
  <w:num w:numId="5">
    <w:abstractNumId w:val="6"/>
  </w:num>
  <w:num w:numId="6">
    <w:abstractNumId w:val="5"/>
  </w:num>
  <w:num w:numId="7">
    <w:abstractNumId w:val="3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0tjAyNLI0NzM3N7NQ0lEKTi0uzszPAykwrAUAHiCYwywAAAA="/>
  </w:docVars>
  <w:rsids>
    <w:rsidRoot w:val="00350DE7"/>
    <w:rsid w:val="0031298B"/>
    <w:rsid w:val="00350DE7"/>
    <w:rsid w:val="00956A7F"/>
    <w:rsid w:val="00980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3A62334-0D42-46FE-BDDA-6463C0737A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  <w:contextualSpacing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9804A4-EC02-4535-B1E8-A521B87DBA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7</Words>
  <Characters>254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9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 Huot</dc:creator>
  <cp:lastModifiedBy>Messina Owings</cp:lastModifiedBy>
  <cp:revision>2</cp:revision>
  <dcterms:created xsi:type="dcterms:W3CDTF">2019-06-27T19:44:00Z</dcterms:created>
  <dcterms:modified xsi:type="dcterms:W3CDTF">2019-06-27T19:44:00Z</dcterms:modified>
</cp:coreProperties>
</file>